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6B09DD" w14:textId="77777777" w:rsidR="00F42589" w:rsidRPr="004F2E03" w:rsidRDefault="00601D58" w:rsidP="00601D58">
      <w:pPr>
        <w:pStyle w:val="Heading2"/>
        <w:rPr>
          <w:b/>
          <w:bCs/>
        </w:rPr>
      </w:pPr>
      <w:r>
        <w:t>ENG1003 Professional Communication exercise</w:t>
      </w:r>
    </w:p>
    <w:tbl>
      <w:tblPr>
        <w:tblStyle w:val="TableGrid"/>
        <w:tblW w:w="14590" w:type="dxa"/>
        <w:tblLayout w:type="fixed"/>
        <w:tblLook w:val="04A0" w:firstRow="1" w:lastRow="0" w:firstColumn="1" w:lastColumn="0" w:noHBand="0" w:noVBand="1"/>
      </w:tblPr>
      <w:tblGrid>
        <w:gridCol w:w="1886"/>
        <w:gridCol w:w="2220"/>
        <w:gridCol w:w="1701"/>
        <w:gridCol w:w="1740"/>
        <w:gridCol w:w="1887"/>
        <w:gridCol w:w="5156"/>
      </w:tblGrid>
      <w:tr w:rsidR="004F2E03" w14:paraId="7A0A3F65" w14:textId="77777777" w:rsidTr="00CF58FD">
        <w:tc>
          <w:tcPr>
            <w:tcW w:w="1886" w:type="dxa"/>
          </w:tcPr>
          <w:p w14:paraId="34665B2C" w14:textId="77777777" w:rsidR="004F2E03" w:rsidRPr="004F2E03" w:rsidRDefault="00847015" w:rsidP="004F2E03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Communication name </w:t>
            </w:r>
            <w:r w:rsidRPr="004F2E03">
              <w:rPr>
                <w:b/>
                <w:bCs/>
              </w:rPr>
              <w:t xml:space="preserve"> (e.g. Report, minutes, Asana entries)</w:t>
            </w:r>
          </w:p>
        </w:tc>
        <w:tc>
          <w:tcPr>
            <w:tcW w:w="2220" w:type="dxa"/>
          </w:tcPr>
          <w:p w14:paraId="55C47270" w14:textId="77777777" w:rsidR="00847015" w:rsidRDefault="00847015" w:rsidP="00847015">
            <w:pPr>
              <w:rPr>
                <w:b/>
                <w:bCs/>
              </w:rPr>
            </w:pPr>
            <w:r>
              <w:rPr>
                <w:b/>
                <w:bCs/>
              </w:rPr>
              <w:t>Communication type:</w:t>
            </w:r>
          </w:p>
          <w:p w14:paraId="6C670927" w14:textId="77777777" w:rsidR="004F2E03" w:rsidRPr="004F2E03" w:rsidRDefault="00847015" w:rsidP="00847015">
            <w:pPr>
              <w:rPr>
                <w:b/>
                <w:bCs/>
              </w:rPr>
            </w:pPr>
            <w:r>
              <w:rPr>
                <w:b/>
                <w:bCs/>
              </w:rPr>
              <w:t>e</w:t>
            </w:r>
            <w:r w:rsidRPr="004F2E03">
              <w:rPr>
                <w:b/>
                <w:bCs/>
              </w:rPr>
              <w:t>xternal/internal and document/message</w:t>
            </w:r>
          </w:p>
        </w:tc>
        <w:tc>
          <w:tcPr>
            <w:tcW w:w="1701" w:type="dxa"/>
          </w:tcPr>
          <w:p w14:paraId="47D70E89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Audience</w:t>
            </w:r>
            <w:r>
              <w:rPr>
                <w:b/>
                <w:bCs/>
              </w:rPr>
              <w:t xml:space="preserve"> of the communication</w:t>
            </w:r>
          </w:p>
        </w:tc>
        <w:tc>
          <w:tcPr>
            <w:tcW w:w="1740" w:type="dxa"/>
          </w:tcPr>
          <w:p w14:paraId="205570DE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Purpose</w:t>
            </w:r>
            <w:r>
              <w:rPr>
                <w:b/>
                <w:bCs/>
              </w:rPr>
              <w:t>s</w:t>
            </w:r>
            <w:r w:rsidRPr="004F2E03">
              <w:rPr>
                <w:b/>
                <w:bCs/>
              </w:rPr>
              <w:t xml:space="preserve"> of the communication</w:t>
            </w:r>
          </w:p>
        </w:tc>
        <w:tc>
          <w:tcPr>
            <w:tcW w:w="1887" w:type="dxa"/>
          </w:tcPr>
          <w:p w14:paraId="08D7B8FD" w14:textId="77777777" w:rsidR="004F2E03" w:rsidRPr="004F2E03" w:rsidRDefault="004F2E03">
            <w:pPr>
              <w:rPr>
                <w:b/>
                <w:bCs/>
              </w:rPr>
            </w:pPr>
            <w:r>
              <w:rPr>
                <w:b/>
                <w:bCs/>
              </w:rPr>
              <w:t>Requirements specific to the type of communication</w:t>
            </w:r>
          </w:p>
        </w:tc>
        <w:tc>
          <w:tcPr>
            <w:tcW w:w="5156" w:type="dxa"/>
          </w:tcPr>
          <w:p w14:paraId="56E06833" w14:textId="77777777" w:rsidR="004F2E03" w:rsidRPr="004F2E03" w:rsidRDefault="004F2E03">
            <w:pPr>
              <w:rPr>
                <w:b/>
                <w:bCs/>
              </w:rPr>
            </w:pPr>
            <w:r w:rsidRPr="004F2E03">
              <w:rPr>
                <w:b/>
                <w:bCs/>
              </w:rPr>
              <w:t>Strategies to make the communication effective</w:t>
            </w:r>
          </w:p>
        </w:tc>
      </w:tr>
      <w:tr w:rsidR="00513D86" w14:paraId="4FD43D8B" w14:textId="77777777" w:rsidTr="00CF58FD">
        <w:tc>
          <w:tcPr>
            <w:tcW w:w="1886" w:type="dxa"/>
          </w:tcPr>
          <w:p w14:paraId="08B30F7F" w14:textId="77777777" w:rsidR="00513D86" w:rsidRDefault="00513D86" w:rsidP="00CC087E"/>
          <w:p w14:paraId="762F01D8" w14:textId="21A76A33" w:rsidR="00E06922" w:rsidRDefault="00E06922" w:rsidP="00CC087E"/>
        </w:tc>
        <w:tc>
          <w:tcPr>
            <w:tcW w:w="2220" w:type="dxa"/>
          </w:tcPr>
          <w:p w14:paraId="0466BAED" w14:textId="020F57C9" w:rsidR="00513D86" w:rsidRDefault="00513D86" w:rsidP="00847015"/>
        </w:tc>
        <w:tc>
          <w:tcPr>
            <w:tcW w:w="1701" w:type="dxa"/>
          </w:tcPr>
          <w:p w14:paraId="741DC886" w14:textId="7D92C152" w:rsidR="00513D86" w:rsidRDefault="00513D86" w:rsidP="00CC087E"/>
        </w:tc>
        <w:tc>
          <w:tcPr>
            <w:tcW w:w="1740" w:type="dxa"/>
          </w:tcPr>
          <w:p w14:paraId="35A29FE3" w14:textId="21921DED" w:rsidR="00513D86" w:rsidRDefault="00513D86" w:rsidP="00CC087E"/>
        </w:tc>
        <w:tc>
          <w:tcPr>
            <w:tcW w:w="1887" w:type="dxa"/>
          </w:tcPr>
          <w:p w14:paraId="3ADC8DD3" w14:textId="4744482F" w:rsidR="00513D86" w:rsidRDefault="00513D86" w:rsidP="00CC087E"/>
        </w:tc>
        <w:tc>
          <w:tcPr>
            <w:tcW w:w="5156" w:type="dxa"/>
          </w:tcPr>
          <w:p w14:paraId="3A39A0A2" w14:textId="55B2CBE1" w:rsidR="00513D86" w:rsidRDefault="00513D86" w:rsidP="00E06922"/>
        </w:tc>
      </w:tr>
      <w:tr w:rsidR="004F2E03" w14:paraId="2668183C" w14:textId="77777777" w:rsidTr="00CF58FD">
        <w:tc>
          <w:tcPr>
            <w:tcW w:w="1886" w:type="dxa"/>
          </w:tcPr>
          <w:p w14:paraId="58662552" w14:textId="77777777" w:rsidR="004F2E03" w:rsidRDefault="004F2E03"/>
          <w:p w14:paraId="1C49DD68" w14:textId="6075E8E0" w:rsidR="00E06922" w:rsidRDefault="00E06922"/>
        </w:tc>
        <w:tc>
          <w:tcPr>
            <w:tcW w:w="2220" w:type="dxa"/>
          </w:tcPr>
          <w:p w14:paraId="58BFA570" w14:textId="28084619" w:rsidR="004F2E03" w:rsidRDefault="004F2E03" w:rsidP="00847015"/>
        </w:tc>
        <w:tc>
          <w:tcPr>
            <w:tcW w:w="1701" w:type="dxa"/>
          </w:tcPr>
          <w:p w14:paraId="4B3A9E8A" w14:textId="693EC494" w:rsidR="004F2E03" w:rsidRDefault="004F2E03"/>
        </w:tc>
        <w:tc>
          <w:tcPr>
            <w:tcW w:w="1740" w:type="dxa"/>
          </w:tcPr>
          <w:p w14:paraId="22E100B5" w14:textId="71FF4674" w:rsidR="004F2E03" w:rsidRDefault="004F2E03"/>
        </w:tc>
        <w:tc>
          <w:tcPr>
            <w:tcW w:w="1887" w:type="dxa"/>
          </w:tcPr>
          <w:p w14:paraId="2CE4DACD" w14:textId="16C72C68" w:rsidR="004F2E03" w:rsidRDefault="004F2E03"/>
        </w:tc>
        <w:tc>
          <w:tcPr>
            <w:tcW w:w="5156" w:type="dxa"/>
          </w:tcPr>
          <w:p w14:paraId="473DBC28" w14:textId="2EA1F881" w:rsidR="00995A2F" w:rsidRDefault="00995A2F" w:rsidP="00E06922"/>
        </w:tc>
      </w:tr>
      <w:tr w:rsidR="00513D86" w14:paraId="7ECD3B0D" w14:textId="77777777" w:rsidTr="00CF58FD">
        <w:tc>
          <w:tcPr>
            <w:tcW w:w="1886" w:type="dxa"/>
          </w:tcPr>
          <w:p w14:paraId="61B29EBE" w14:textId="77777777" w:rsidR="00513D86" w:rsidRDefault="00513D86" w:rsidP="00513D86"/>
          <w:p w14:paraId="02767723" w14:textId="5A14776E" w:rsidR="00E06922" w:rsidRDefault="00E06922" w:rsidP="00513D86"/>
        </w:tc>
        <w:tc>
          <w:tcPr>
            <w:tcW w:w="2220" w:type="dxa"/>
          </w:tcPr>
          <w:p w14:paraId="15C53C2E" w14:textId="0FEEE002" w:rsidR="00513D86" w:rsidRDefault="00513D86" w:rsidP="00847015"/>
        </w:tc>
        <w:tc>
          <w:tcPr>
            <w:tcW w:w="1701" w:type="dxa"/>
          </w:tcPr>
          <w:p w14:paraId="4AA2689C" w14:textId="6F078E66" w:rsidR="00513D86" w:rsidRDefault="00513D86" w:rsidP="00513D86"/>
        </w:tc>
        <w:tc>
          <w:tcPr>
            <w:tcW w:w="1740" w:type="dxa"/>
          </w:tcPr>
          <w:p w14:paraId="5394067B" w14:textId="07DE1CE7" w:rsidR="00513D86" w:rsidRDefault="00513D86" w:rsidP="00513D86"/>
        </w:tc>
        <w:tc>
          <w:tcPr>
            <w:tcW w:w="1887" w:type="dxa"/>
          </w:tcPr>
          <w:p w14:paraId="70C98668" w14:textId="3F645A04" w:rsidR="00513D86" w:rsidRDefault="00513D86" w:rsidP="00513D86"/>
        </w:tc>
        <w:tc>
          <w:tcPr>
            <w:tcW w:w="5156" w:type="dxa"/>
          </w:tcPr>
          <w:p w14:paraId="7E3628EE" w14:textId="2673B145" w:rsidR="00513D86" w:rsidRDefault="00513D86" w:rsidP="00E06922"/>
        </w:tc>
      </w:tr>
      <w:tr w:rsidR="004F2E03" w14:paraId="71BA07C5" w14:textId="77777777" w:rsidTr="00CF58FD">
        <w:tc>
          <w:tcPr>
            <w:tcW w:w="1886" w:type="dxa"/>
          </w:tcPr>
          <w:p w14:paraId="225F6706" w14:textId="77777777" w:rsidR="004F2E03" w:rsidRDefault="004F2E03"/>
          <w:p w14:paraId="41000A0D" w14:textId="77777777" w:rsidR="00847015" w:rsidRDefault="00847015"/>
        </w:tc>
        <w:tc>
          <w:tcPr>
            <w:tcW w:w="2220" w:type="dxa"/>
          </w:tcPr>
          <w:p w14:paraId="398E6964" w14:textId="77777777" w:rsidR="004F2E03" w:rsidRDefault="004F2E03"/>
        </w:tc>
        <w:tc>
          <w:tcPr>
            <w:tcW w:w="1701" w:type="dxa"/>
          </w:tcPr>
          <w:p w14:paraId="276E04E9" w14:textId="77777777" w:rsidR="004F2E03" w:rsidRDefault="004F2E03"/>
        </w:tc>
        <w:tc>
          <w:tcPr>
            <w:tcW w:w="1740" w:type="dxa"/>
          </w:tcPr>
          <w:p w14:paraId="42BF217B" w14:textId="77777777" w:rsidR="004F2E03" w:rsidRDefault="004F2E03"/>
        </w:tc>
        <w:tc>
          <w:tcPr>
            <w:tcW w:w="1887" w:type="dxa"/>
          </w:tcPr>
          <w:p w14:paraId="3974466C" w14:textId="77777777" w:rsidR="004F2E03" w:rsidRDefault="004F2E03"/>
        </w:tc>
        <w:tc>
          <w:tcPr>
            <w:tcW w:w="5156" w:type="dxa"/>
          </w:tcPr>
          <w:p w14:paraId="3CBE75CD" w14:textId="77777777" w:rsidR="004F2E03" w:rsidRDefault="004F2E03"/>
        </w:tc>
      </w:tr>
      <w:tr w:rsidR="004F2E03" w14:paraId="334A2CDF" w14:textId="77777777" w:rsidTr="00CF58FD">
        <w:tc>
          <w:tcPr>
            <w:tcW w:w="1886" w:type="dxa"/>
          </w:tcPr>
          <w:p w14:paraId="08C909A7" w14:textId="77777777" w:rsidR="004F2E03" w:rsidRDefault="004F2E03"/>
          <w:p w14:paraId="23841387" w14:textId="77777777" w:rsidR="00847015" w:rsidRDefault="00847015"/>
        </w:tc>
        <w:tc>
          <w:tcPr>
            <w:tcW w:w="2220" w:type="dxa"/>
          </w:tcPr>
          <w:p w14:paraId="1CEDDCF0" w14:textId="77777777" w:rsidR="004F2E03" w:rsidRDefault="004F2E03"/>
        </w:tc>
        <w:tc>
          <w:tcPr>
            <w:tcW w:w="1701" w:type="dxa"/>
          </w:tcPr>
          <w:p w14:paraId="6C41B42F" w14:textId="77777777" w:rsidR="004F2E03" w:rsidRDefault="004F2E03"/>
        </w:tc>
        <w:tc>
          <w:tcPr>
            <w:tcW w:w="1740" w:type="dxa"/>
          </w:tcPr>
          <w:p w14:paraId="2FAA567A" w14:textId="77777777" w:rsidR="004F2E03" w:rsidRDefault="004F2E03"/>
        </w:tc>
        <w:tc>
          <w:tcPr>
            <w:tcW w:w="1887" w:type="dxa"/>
          </w:tcPr>
          <w:p w14:paraId="34C45346" w14:textId="77777777" w:rsidR="004F2E03" w:rsidRDefault="004F2E03"/>
        </w:tc>
        <w:tc>
          <w:tcPr>
            <w:tcW w:w="5156" w:type="dxa"/>
          </w:tcPr>
          <w:p w14:paraId="6ABB6CCF" w14:textId="77777777" w:rsidR="004F2E03" w:rsidRDefault="004F2E03"/>
        </w:tc>
      </w:tr>
      <w:tr w:rsidR="004F2E03" w14:paraId="7950B977" w14:textId="77777777" w:rsidTr="00CF58FD">
        <w:tc>
          <w:tcPr>
            <w:tcW w:w="1886" w:type="dxa"/>
          </w:tcPr>
          <w:p w14:paraId="3FA84187" w14:textId="77777777" w:rsidR="004F2E03" w:rsidRDefault="004F2E03"/>
          <w:p w14:paraId="34E69BB4" w14:textId="77777777" w:rsidR="00847015" w:rsidRDefault="00847015"/>
        </w:tc>
        <w:tc>
          <w:tcPr>
            <w:tcW w:w="2220" w:type="dxa"/>
          </w:tcPr>
          <w:p w14:paraId="0DF0230F" w14:textId="77777777" w:rsidR="004F2E03" w:rsidRDefault="004F2E03"/>
        </w:tc>
        <w:tc>
          <w:tcPr>
            <w:tcW w:w="1701" w:type="dxa"/>
          </w:tcPr>
          <w:p w14:paraId="507DA1AF" w14:textId="77777777" w:rsidR="004F2E03" w:rsidRDefault="004F2E03"/>
        </w:tc>
        <w:tc>
          <w:tcPr>
            <w:tcW w:w="1740" w:type="dxa"/>
          </w:tcPr>
          <w:p w14:paraId="7EB088FE" w14:textId="77777777" w:rsidR="004F2E03" w:rsidRDefault="004F2E03"/>
        </w:tc>
        <w:tc>
          <w:tcPr>
            <w:tcW w:w="1887" w:type="dxa"/>
          </w:tcPr>
          <w:p w14:paraId="558470FB" w14:textId="77777777" w:rsidR="004F2E03" w:rsidRDefault="004F2E03"/>
        </w:tc>
        <w:tc>
          <w:tcPr>
            <w:tcW w:w="5156" w:type="dxa"/>
          </w:tcPr>
          <w:p w14:paraId="54EF3F00" w14:textId="77777777" w:rsidR="004F2E03" w:rsidRDefault="004F2E03"/>
        </w:tc>
      </w:tr>
      <w:tr w:rsidR="004F2E03" w14:paraId="3EF29B2B" w14:textId="77777777" w:rsidTr="00CF58FD">
        <w:tc>
          <w:tcPr>
            <w:tcW w:w="1886" w:type="dxa"/>
          </w:tcPr>
          <w:p w14:paraId="28E7FB99" w14:textId="77777777" w:rsidR="004F2E03" w:rsidRDefault="004F2E03">
            <w:bookmarkStart w:id="0" w:name="_GoBack"/>
            <w:bookmarkEnd w:id="0"/>
          </w:p>
          <w:p w14:paraId="66ABEFAD" w14:textId="77777777" w:rsidR="00847015" w:rsidRDefault="00847015"/>
        </w:tc>
        <w:tc>
          <w:tcPr>
            <w:tcW w:w="2220" w:type="dxa"/>
          </w:tcPr>
          <w:p w14:paraId="6D16AA8B" w14:textId="77777777" w:rsidR="004F2E03" w:rsidRDefault="004F2E03"/>
        </w:tc>
        <w:tc>
          <w:tcPr>
            <w:tcW w:w="1701" w:type="dxa"/>
          </w:tcPr>
          <w:p w14:paraId="19998984" w14:textId="77777777" w:rsidR="004F2E03" w:rsidRDefault="004F2E03"/>
        </w:tc>
        <w:tc>
          <w:tcPr>
            <w:tcW w:w="1740" w:type="dxa"/>
          </w:tcPr>
          <w:p w14:paraId="323D3989" w14:textId="77777777" w:rsidR="004F2E03" w:rsidRDefault="004F2E03"/>
        </w:tc>
        <w:tc>
          <w:tcPr>
            <w:tcW w:w="1887" w:type="dxa"/>
          </w:tcPr>
          <w:p w14:paraId="71D51987" w14:textId="77777777" w:rsidR="004F2E03" w:rsidRDefault="004F2E03"/>
        </w:tc>
        <w:tc>
          <w:tcPr>
            <w:tcW w:w="5156" w:type="dxa"/>
          </w:tcPr>
          <w:p w14:paraId="17414B4E" w14:textId="77777777" w:rsidR="004F2E03" w:rsidRDefault="004F2E03"/>
        </w:tc>
      </w:tr>
    </w:tbl>
    <w:p w14:paraId="7C37A46C" w14:textId="77777777" w:rsidR="004F2E03" w:rsidRDefault="004F2E03"/>
    <w:sectPr w:rsidR="004F2E03" w:rsidSect="004F2E03"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D1D374" w14:textId="77777777" w:rsidR="00313A9C" w:rsidRDefault="00313A9C" w:rsidP="00601D58">
      <w:pPr>
        <w:spacing w:after="0" w:line="240" w:lineRule="auto"/>
      </w:pPr>
      <w:r>
        <w:separator/>
      </w:r>
    </w:p>
  </w:endnote>
  <w:endnote w:type="continuationSeparator" w:id="0">
    <w:p w14:paraId="75FD254E" w14:textId="77777777" w:rsidR="00313A9C" w:rsidRDefault="00313A9C" w:rsidP="00601D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383E3C" w14:textId="77777777" w:rsidR="00313A9C" w:rsidRDefault="00313A9C" w:rsidP="00601D58">
      <w:pPr>
        <w:spacing w:after="0" w:line="240" w:lineRule="auto"/>
      </w:pPr>
      <w:r>
        <w:separator/>
      </w:r>
    </w:p>
  </w:footnote>
  <w:footnote w:type="continuationSeparator" w:id="0">
    <w:p w14:paraId="08245379" w14:textId="77777777" w:rsidR="00313A9C" w:rsidRDefault="00313A9C" w:rsidP="00601D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0440B1"/>
    <w:multiLevelType w:val="hybridMultilevel"/>
    <w:tmpl w:val="EBFA9B94"/>
    <w:lvl w:ilvl="0" w:tplc="C47EBE9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BD7507"/>
    <w:multiLevelType w:val="hybridMultilevel"/>
    <w:tmpl w:val="DF60ED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5912A98"/>
    <w:multiLevelType w:val="hybridMultilevel"/>
    <w:tmpl w:val="E9BC8694"/>
    <w:lvl w:ilvl="0" w:tplc="0186D0A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8554AF"/>
    <w:multiLevelType w:val="hybridMultilevel"/>
    <w:tmpl w:val="8D0A33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6A13DE9"/>
    <w:multiLevelType w:val="hybridMultilevel"/>
    <w:tmpl w:val="35C63AEC"/>
    <w:lvl w:ilvl="0" w:tplc="D108DBD0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yNzU2NzYwMbcwNzZX0lEKTi0uzszPAykwqgUA3UhWISwAAAA="/>
  </w:docVars>
  <w:rsids>
    <w:rsidRoot w:val="006771C8"/>
    <w:rsid w:val="000E2753"/>
    <w:rsid w:val="00172A51"/>
    <w:rsid w:val="00313A9C"/>
    <w:rsid w:val="004B61F0"/>
    <w:rsid w:val="004F2E03"/>
    <w:rsid w:val="00513D86"/>
    <w:rsid w:val="00601D58"/>
    <w:rsid w:val="006771C8"/>
    <w:rsid w:val="00847015"/>
    <w:rsid w:val="00925398"/>
    <w:rsid w:val="00995A2F"/>
    <w:rsid w:val="009B52C9"/>
    <w:rsid w:val="00A454FC"/>
    <w:rsid w:val="00A85B88"/>
    <w:rsid w:val="00CF58FD"/>
    <w:rsid w:val="00E06922"/>
    <w:rsid w:val="00F42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5BAD3"/>
  <w15:chartTrackingRefBased/>
  <w15:docId w15:val="{9DCEE680-6F6C-4F5E-B7E5-16C98CBE0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1D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1D5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2E0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B52C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1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1D58"/>
  </w:style>
  <w:style w:type="paragraph" w:styleId="Footer">
    <w:name w:val="footer"/>
    <w:basedOn w:val="Normal"/>
    <w:link w:val="FooterChar"/>
    <w:uiPriority w:val="99"/>
    <w:unhideWhenUsed/>
    <w:rsid w:val="00601D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1D58"/>
  </w:style>
  <w:style w:type="character" w:customStyle="1" w:styleId="Heading1Char">
    <w:name w:val="Heading 1 Char"/>
    <w:basedOn w:val="DefaultParagraphFont"/>
    <w:link w:val="Heading1"/>
    <w:uiPriority w:val="9"/>
    <w:rsid w:val="00601D5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1D5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6</Words>
  <Characters>321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iaki Sato</dc:creator>
  <cp:keywords/>
  <dc:description/>
  <cp:lastModifiedBy>Michael Wybrow</cp:lastModifiedBy>
  <cp:revision>2</cp:revision>
  <dcterms:created xsi:type="dcterms:W3CDTF">2016-04-29T02:53:00Z</dcterms:created>
  <dcterms:modified xsi:type="dcterms:W3CDTF">2016-04-29T02:53:00Z</dcterms:modified>
</cp:coreProperties>
</file>